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E8F11" w14:textId="7D8A3920" w:rsidR="00755675" w:rsidRPr="003E73EA" w:rsidRDefault="005539E4" w:rsidP="0075567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8"/>
          <w:szCs w:val="28"/>
          <w:u w:val="single"/>
          <w:lang w:eastAsia="sk-SK"/>
        </w:rPr>
      </w:pPr>
      <w:r w:rsidRPr="003E73EA">
        <w:rPr>
          <w:rFonts w:ascii="Calibri" w:eastAsia="Times New Roman" w:hAnsi="Calibri" w:cs="Calibri"/>
          <w:b/>
          <w:bCs/>
          <w:sz w:val="28"/>
          <w:szCs w:val="28"/>
          <w:u w:val="single"/>
          <w:lang w:eastAsia="sk-SK"/>
        </w:rPr>
        <w:t>Reklamačný formulár</w:t>
      </w:r>
    </w:p>
    <w:p w14:paraId="6F99F1A8" w14:textId="6D910353" w:rsidR="00FB263A" w:rsidRPr="003E73EA" w:rsidRDefault="00C03406" w:rsidP="00FB263A">
      <w:pPr>
        <w:spacing w:after="0" w:line="276" w:lineRule="auto"/>
        <w:jc w:val="center"/>
        <w:rPr>
          <w:rFonts w:eastAsia="Times New Roman" w:cs="Calibri"/>
          <w:b/>
          <w:bCs/>
          <w:sz w:val="28"/>
          <w:szCs w:val="28"/>
          <w:u w:val="single"/>
        </w:rPr>
      </w:pPr>
      <w:r w:rsidRPr="003E73EA">
        <w:rPr>
          <w:rFonts w:ascii="Calibri" w:eastAsia="Times New Roman" w:hAnsi="Calibri" w:cs="Calibri"/>
          <w:b/>
          <w:bCs/>
          <w:sz w:val="28"/>
          <w:szCs w:val="28"/>
          <w:u w:val="single"/>
          <w:lang w:eastAsia="sk-SK"/>
        </w:rPr>
        <w:t>Internetového obchodu www.</w:t>
      </w:r>
      <w:r w:rsidR="00277939" w:rsidRPr="003E73EA">
        <w:rPr>
          <w:rFonts w:ascii="Calibri" w:eastAsia="Times New Roman" w:hAnsi="Calibri" w:cs="Calibri"/>
          <w:b/>
          <w:bCs/>
          <w:sz w:val="28"/>
          <w:szCs w:val="28"/>
          <w:u w:val="single"/>
          <w:lang w:eastAsia="sk-SK"/>
        </w:rPr>
        <w:t>dreamboardhr.com</w:t>
      </w:r>
    </w:p>
    <w:p w14:paraId="741FC73F" w14:textId="49198140" w:rsidR="00F9648F" w:rsidRPr="00F9648F" w:rsidRDefault="00F9648F" w:rsidP="00F9648F">
      <w:pPr>
        <w:spacing w:after="0" w:line="276" w:lineRule="auto"/>
        <w:jc w:val="center"/>
        <w:rPr>
          <w:rFonts w:ascii="Calibri" w:eastAsia="Times New Roman" w:hAnsi="Calibri" w:cs="Calibri"/>
          <w:i/>
          <w:iCs/>
          <w:sz w:val="18"/>
          <w:szCs w:val="18"/>
          <w:lang w:eastAsia="sk-SK"/>
        </w:rPr>
      </w:pPr>
      <w:r w:rsidRPr="00F9648F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>(</w:t>
      </w:r>
      <w:r w:rsidRPr="00F9648F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>Vyplnený reklamačný formulár zašlite prosím mailom na kontaktný e-mail.)</w:t>
      </w:r>
    </w:p>
    <w:p w14:paraId="1EB8D31D" w14:textId="77777777" w:rsidR="00755675" w:rsidRDefault="00755675" w:rsidP="00755675">
      <w:pPr>
        <w:spacing w:after="0" w:line="240" w:lineRule="auto"/>
        <w:ind w:left="4248" w:firstLine="708"/>
        <w:jc w:val="both"/>
        <w:rPr>
          <w:b/>
          <w:bCs/>
        </w:rPr>
      </w:pPr>
    </w:p>
    <w:p w14:paraId="06201804" w14:textId="77777777" w:rsidR="00130B15" w:rsidRDefault="00130B15" w:rsidP="00130B15">
      <w:pPr>
        <w:spacing w:after="0" w:line="240" w:lineRule="auto"/>
        <w:ind w:left="4956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bookmarkStart w:id="0" w:name="_Hlk66135502"/>
    </w:p>
    <w:p w14:paraId="04C7CA0B" w14:textId="4AFC157E" w:rsidR="00C03406" w:rsidRPr="001D481F" w:rsidRDefault="00277939" w:rsidP="00C03406">
      <w:pPr>
        <w:spacing w:after="0" w:line="240" w:lineRule="auto"/>
        <w:ind w:left="5664"/>
        <w:jc w:val="both"/>
        <w:rPr>
          <w:rFonts w:eastAsia="Times New Roman" w:cs="Calibri"/>
          <w:b/>
          <w:bCs/>
          <w:sz w:val="21"/>
          <w:szCs w:val="21"/>
        </w:rPr>
      </w:pPr>
      <w:bookmarkStart w:id="1" w:name="_GoBack"/>
      <w:bookmarkEnd w:id="0"/>
      <w:bookmarkEnd w:id="1"/>
      <w:proofErr w:type="spellStart"/>
      <w:r>
        <w:rPr>
          <w:rFonts w:eastAsia="Times New Roman" w:cs="Calibri"/>
          <w:b/>
          <w:bCs/>
          <w:sz w:val="21"/>
          <w:szCs w:val="21"/>
        </w:rPr>
        <w:t>DreamBoardHR</w:t>
      </w:r>
      <w:proofErr w:type="spellEnd"/>
      <w:r w:rsidR="00C03406" w:rsidRPr="001D481F">
        <w:rPr>
          <w:rFonts w:eastAsia="Times New Roman" w:cs="Calibri"/>
          <w:b/>
          <w:bCs/>
          <w:sz w:val="21"/>
          <w:szCs w:val="21"/>
        </w:rPr>
        <w:t xml:space="preserve"> </w:t>
      </w:r>
      <w:proofErr w:type="spellStart"/>
      <w:r w:rsidR="00C03406" w:rsidRPr="001D481F">
        <w:rPr>
          <w:rFonts w:eastAsia="Times New Roman" w:cs="Calibri"/>
          <w:b/>
          <w:bCs/>
          <w:sz w:val="21"/>
          <w:szCs w:val="21"/>
        </w:rPr>
        <w:t>s.r.o</w:t>
      </w:r>
      <w:proofErr w:type="spellEnd"/>
      <w:r w:rsidR="00C03406" w:rsidRPr="001D481F">
        <w:rPr>
          <w:rFonts w:eastAsia="Times New Roman" w:cs="Calibri"/>
          <w:b/>
          <w:bCs/>
          <w:sz w:val="21"/>
          <w:szCs w:val="21"/>
        </w:rPr>
        <w:t>.</w:t>
      </w:r>
    </w:p>
    <w:p w14:paraId="7F9EB865" w14:textId="4D652170" w:rsidR="00C03406" w:rsidRDefault="00277939" w:rsidP="00C03406">
      <w:pPr>
        <w:spacing w:after="0" w:line="240" w:lineRule="auto"/>
        <w:ind w:left="5664"/>
        <w:jc w:val="both"/>
        <w:rPr>
          <w:rFonts w:eastAsia="Times New Roman" w:cs="Calibri"/>
          <w:sz w:val="21"/>
          <w:szCs w:val="21"/>
        </w:rPr>
      </w:pPr>
      <w:r>
        <w:rPr>
          <w:rFonts w:eastAsia="Times New Roman" w:cs="Calibri"/>
          <w:sz w:val="21"/>
          <w:szCs w:val="21"/>
        </w:rPr>
        <w:t>Lermontovova 911/</w:t>
      </w:r>
      <w:r w:rsidR="003E73EA">
        <w:rPr>
          <w:rFonts w:eastAsia="Times New Roman" w:cs="Calibri"/>
          <w:sz w:val="21"/>
          <w:szCs w:val="21"/>
        </w:rPr>
        <w:t>3</w:t>
      </w:r>
    </w:p>
    <w:p w14:paraId="071507EF" w14:textId="232D7D2D" w:rsidR="00C03406" w:rsidRDefault="003E73EA" w:rsidP="00C03406">
      <w:pPr>
        <w:spacing w:after="0" w:line="240" w:lineRule="auto"/>
        <w:ind w:left="5664"/>
        <w:jc w:val="both"/>
        <w:rPr>
          <w:rFonts w:eastAsia="Times New Roman" w:cs="Calibri"/>
          <w:sz w:val="21"/>
          <w:szCs w:val="21"/>
        </w:rPr>
      </w:pPr>
      <w:r>
        <w:rPr>
          <w:rFonts w:eastAsia="Times New Roman" w:cs="Calibri"/>
          <w:sz w:val="21"/>
          <w:szCs w:val="21"/>
        </w:rPr>
        <w:t>811 05  Bratislava</w:t>
      </w:r>
    </w:p>
    <w:p w14:paraId="4CDE1E6F" w14:textId="5D8C3731" w:rsidR="00C03406" w:rsidRDefault="00C03406" w:rsidP="00C03406">
      <w:pPr>
        <w:spacing w:after="0" w:line="240" w:lineRule="auto"/>
        <w:ind w:left="5664"/>
        <w:jc w:val="both"/>
        <w:rPr>
          <w:rFonts w:eastAsia="Times New Roman" w:cs="Calibri"/>
          <w:sz w:val="21"/>
          <w:szCs w:val="21"/>
        </w:rPr>
      </w:pPr>
      <w:r>
        <w:rPr>
          <w:rFonts w:eastAsia="Times New Roman" w:cs="Calibri"/>
          <w:sz w:val="21"/>
          <w:szCs w:val="21"/>
        </w:rPr>
        <w:t>IČO: 5</w:t>
      </w:r>
      <w:r w:rsidR="003E73EA">
        <w:rPr>
          <w:rFonts w:eastAsia="Times New Roman" w:cs="Calibri"/>
          <w:sz w:val="21"/>
          <w:szCs w:val="21"/>
        </w:rPr>
        <w:t>3</w:t>
      </w:r>
      <w:r>
        <w:rPr>
          <w:rFonts w:eastAsia="Times New Roman" w:cs="Calibri"/>
          <w:sz w:val="21"/>
          <w:szCs w:val="21"/>
        </w:rPr>
        <w:t> </w:t>
      </w:r>
      <w:r w:rsidR="003E73EA">
        <w:rPr>
          <w:rFonts w:eastAsia="Times New Roman" w:cs="Calibri"/>
          <w:sz w:val="21"/>
          <w:szCs w:val="21"/>
        </w:rPr>
        <w:t>993</w:t>
      </w:r>
      <w:r w:rsidR="00DF34D6">
        <w:rPr>
          <w:rFonts w:eastAsia="Times New Roman" w:cs="Calibri"/>
          <w:sz w:val="21"/>
          <w:szCs w:val="21"/>
        </w:rPr>
        <w:t> </w:t>
      </w:r>
      <w:r w:rsidR="003E73EA">
        <w:rPr>
          <w:rFonts w:eastAsia="Times New Roman" w:cs="Calibri"/>
          <w:sz w:val="21"/>
          <w:szCs w:val="21"/>
        </w:rPr>
        <w:t>446</w:t>
      </w:r>
    </w:p>
    <w:p w14:paraId="326DE0FA" w14:textId="77777777" w:rsidR="00F9648F" w:rsidRPr="00F9648F" w:rsidRDefault="00DF34D6" w:rsidP="00C03406">
      <w:pPr>
        <w:spacing w:after="0" w:line="240" w:lineRule="auto"/>
        <w:ind w:left="5664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eastAsia="Times New Roman" w:cs="Calibri"/>
          <w:sz w:val="21"/>
          <w:szCs w:val="21"/>
        </w:rPr>
        <w:t xml:space="preserve">e-mail: </w:t>
      </w:r>
      <w:r w:rsidR="00F9648F">
        <w:rPr>
          <w:rFonts w:eastAsia="Times New Roman" w:cs="Calibri"/>
          <w:sz w:val="21"/>
          <w:szCs w:val="21"/>
        </w:rPr>
        <w:fldChar w:fldCharType="begin"/>
      </w:r>
      <w:r w:rsidR="00F9648F">
        <w:rPr>
          <w:rFonts w:eastAsia="Times New Roman" w:cs="Calibri"/>
          <w:sz w:val="21"/>
          <w:szCs w:val="21"/>
        </w:rPr>
        <w:instrText xml:space="preserve"> HYPERLINK "mailto:</w:instrText>
      </w:r>
      <w:r w:rsidR="00F9648F" w:rsidRPr="00F9648F">
        <w:rPr>
          <w:rFonts w:eastAsia="Times New Roman" w:cs="Calibri"/>
          <w:sz w:val="21"/>
          <w:szCs w:val="21"/>
        </w:rPr>
        <w:instrText>hela.dreamboardhr@gmail.com</w:instrText>
      </w:r>
    </w:p>
    <w:p w14:paraId="3C5C9529" w14:textId="77777777" w:rsidR="00F9648F" w:rsidRPr="009F06C4" w:rsidRDefault="00F9648F" w:rsidP="00C03406">
      <w:pPr>
        <w:spacing w:after="0" w:line="240" w:lineRule="auto"/>
        <w:ind w:left="5664"/>
        <w:jc w:val="both"/>
        <w:rPr>
          <w:rStyle w:val="Hypertextovprepojenie"/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eastAsia="Times New Roman" w:cs="Calibri"/>
          <w:sz w:val="21"/>
          <w:szCs w:val="21"/>
        </w:rPr>
        <w:instrText xml:space="preserve">" </w:instrText>
      </w:r>
      <w:r>
        <w:rPr>
          <w:rFonts w:eastAsia="Times New Roman" w:cs="Calibri"/>
          <w:sz w:val="21"/>
          <w:szCs w:val="21"/>
        </w:rPr>
        <w:fldChar w:fldCharType="separate"/>
      </w:r>
      <w:r w:rsidRPr="009F06C4">
        <w:rPr>
          <w:rStyle w:val="Hypertextovprepojenie"/>
          <w:rFonts w:eastAsia="Times New Roman" w:cs="Calibri"/>
          <w:sz w:val="21"/>
          <w:szCs w:val="21"/>
        </w:rPr>
        <w:t>hela.dreamboa</w:t>
      </w:r>
      <w:r w:rsidRPr="009F06C4">
        <w:rPr>
          <w:rStyle w:val="Hypertextovprepojenie"/>
          <w:rFonts w:eastAsia="Times New Roman" w:cs="Calibri"/>
          <w:sz w:val="21"/>
          <w:szCs w:val="21"/>
        </w:rPr>
        <w:t>r</w:t>
      </w:r>
      <w:r w:rsidRPr="009F06C4">
        <w:rPr>
          <w:rStyle w:val="Hypertextovprepojenie"/>
          <w:rFonts w:eastAsia="Times New Roman" w:cs="Calibri"/>
          <w:sz w:val="21"/>
          <w:szCs w:val="21"/>
        </w:rPr>
        <w:t>dhr@gmail.com</w:t>
      </w:r>
    </w:p>
    <w:p w14:paraId="716215FA" w14:textId="46D32487" w:rsidR="00BF40A9" w:rsidRDefault="00F9648F" w:rsidP="00BF40A9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eastAsia="Times New Roman" w:cs="Calibri"/>
          <w:sz w:val="21"/>
          <w:szCs w:val="21"/>
        </w:rPr>
        <w:fldChar w:fldCharType="end"/>
      </w:r>
    </w:p>
    <w:p w14:paraId="3ED237E0" w14:textId="77777777" w:rsidR="00130B15" w:rsidRPr="005539E4" w:rsidRDefault="00130B15" w:rsidP="00755675">
      <w:pPr>
        <w:spacing w:after="0" w:line="240" w:lineRule="auto"/>
        <w:ind w:left="3540" w:firstLine="708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1F7059A5" w14:textId="72F3B72C" w:rsidR="00755675" w:rsidRDefault="00130B15" w:rsidP="00755675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1"/>
          <w:szCs w:val="21"/>
          <w:lang w:eastAsia="sk-SK"/>
        </w:rPr>
      </w:pPr>
      <w:r>
        <w:rPr>
          <w:rFonts w:ascii="Calibri" w:eastAsia="Times New Roman" w:hAnsi="Calibri" w:cs="Calibri"/>
          <w:b/>
          <w:bCs/>
          <w:sz w:val="21"/>
          <w:szCs w:val="21"/>
          <w:lang w:eastAsia="sk-SK"/>
        </w:rPr>
        <w:t>Objednávateľ:</w:t>
      </w:r>
    </w:p>
    <w:p w14:paraId="2CB98268" w14:textId="77777777" w:rsidR="005539E4" w:rsidRDefault="005539E4" w:rsidP="00755675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1"/>
          <w:szCs w:val="21"/>
          <w:lang w:eastAsia="sk-SK"/>
        </w:rPr>
      </w:pPr>
    </w:p>
    <w:p w14:paraId="4F5343F6" w14:textId="1F7EB3F6" w:rsidR="005539E4" w:rsidRPr="005539E4" w:rsidRDefault="005539E4" w:rsidP="005539E4">
      <w:pPr>
        <w:spacing w:after="0" w:line="36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Meno a priezvisko:</w:t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  <w:t>...........................................................</w:t>
      </w:r>
    </w:p>
    <w:p w14:paraId="2D8A7EFA" w14:textId="0377638E" w:rsidR="005539E4" w:rsidRDefault="005539E4" w:rsidP="005539E4">
      <w:pPr>
        <w:spacing w:after="0" w:line="36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Bydlisko:</w:t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  <w:t>...........................................................</w:t>
      </w:r>
    </w:p>
    <w:p w14:paraId="1632E507" w14:textId="767A7CEB" w:rsidR="005539E4" w:rsidRDefault="005539E4" w:rsidP="005539E4">
      <w:pPr>
        <w:spacing w:after="0" w:line="36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Telefónne číslo:</w:t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  <w:t>...........................................................</w:t>
      </w:r>
    </w:p>
    <w:p w14:paraId="54174525" w14:textId="4C5F0216" w:rsidR="005539E4" w:rsidRPr="005539E4" w:rsidRDefault="005539E4" w:rsidP="005539E4">
      <w:pPr>
        <w:spacing w:after="0" w:line="36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Emailová adresa:</w:t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  <w:t>...........................................................</w:t>
      </w:r>
    </w:p>
    <w:p w14:paraId="75416EE3" w14:textId="14DD3941" w:rsidR="005539E4" w:rsidRDefault="005539E4" w:rsidP="00755675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1"/>
          <w:szCs w:val="21"/>
          <w:lang w:eastAsia="sk-SK"/>
        </w:rPr>
      </w:pPr>
    </w:p>
    <w:p w14:paraId="38D93EB0" w14:textId="77777777" w:rsidR="005539E4" w:rsidRDefault="005539E4" w:rsidP="00755675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1"/>
          <w:szCs w:val="21"/>
          <w:lang w:eastAsia="sk-SK"/>
        </w:rPr>
      </w:pPr>
    </w:p>
    <w:p w14:paraId="1185CEFC" w14:textId="77777777" w:rsidR="005539E4" w:rsidRDefault="005539E4" w:rsidP="00755675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1"/>
          <w:szCs w:val="21"/>
          <w:lang w:eastAsia="sk-SK"/>
        </w:rPr>
      </w:pPr>
    </w:p>
    <w:p w14:paraId="05EA287E" w14:textId="0146BB23" w:rsidR="005539E4" w:rsidRDefault="005539E4" w:rsidP="00755675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1"/>
          <w:szCs w:val="21"/>
          <w:lang w:eastAsia="sk-SK"/>
        </w:rPr>
      </w:pPr>
      <w:r>
        <w:rPr>
          <w:rFonts w:ascii="Calibri" w:eastAsia="Times New Roman" w:hAnsi="Calibri" w:cs="Calibri"/>
          <w:b/>
          <w:bCs/>
          <w:sz w:val="21"/>
          <w:szCs w:val="21"/>
          <w:lang w:eastAsia="sk-SK"/>
        </w:rPr>
        <w:t>Reklamovaná služba:</w:t>
      </w:r>
    </w:p>
    <w:p w14:paraId="3016486E" w14:textId="61E5800C" w:rsidR="005539E4" w:rsidRDefault="005539E4" w:rsidP="00755675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1"/>
          <w:szCs w:val="21"/>
          <w:lang w:eastAsia="sk-SK"/>
        </w:rPr>
      </w:pPr>
    </w:p>
    <w:p w14:paraId="3C6E2F44" w14:textId="14ED7A45" w:rsidR="005539E4" w:rsidRDefault="005539E4" w:rsidP="005539E4">
      <w:pPr>
        <w:spacing w:after="0" w:line="36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Názov reklamovanej služby:</w:t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  <w:t>...........................................................</w:t>
      </w:r>
    </w:p>
    <w:p w14:paraId="75786D53" w14:textId="1AF71506" w:rsidR="005539E4" w:rsidRDefault="005539E4" w:rsidP="005539E4">
      <w:pPr>
        <w:spacing w:after="0" w:line="36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Dátum objednania služby:</w:t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  <w:t>...........................................................</w:t>
      </w:r>
    </w:p>
    <w:p w14:paraId="13EE4573" w14:textId="613C0B76" w:rsidR="005539E4" w:rsidRDefault="005539E4" w:rsidP="005539E4">
      <w:pPr>
        <w:spacing w:after="0" w:line="36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Popis vady:</w:t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  <w:t>...................................................................................................................</w:t>
      </w:r>
    </w:p>
    <w:p w14:paraId="5790A6CD" w14:textId="6ADFD905" w:rsidR="005539E4" w:rsidRDefault="005539E4" w:rsidP="005539E4">
      <w:pPr>
        <w:spacing w:after="0" w:line="36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  <w:t>...................................................................................................................</w:t>
      </w:r>
    </w:p>
    <w:p w14:paraId="28957D58" w14:textId="5AF46993" w:rsidR="005539E4" w:rsidRDefault="005539E4" w:rsidP="005539E4">
      <w:pPr>
        <w:spacing w:after="0" w:line="36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</w:r>
      <w:r>
        <w:rPr>
          <w:rFonts w:ascii="Calibri" w:eastAsia="Times New Roman" w:hAnsi="Calibri" w:cs="Calibri"/>
          <w:sz w:val="21"/>
          <w:szCs w:val="21"/>
          <w:lang w:eastAsia="sk-SK"/>
        </w:rPr>
        <w:tab/>
        <w:t>...................................................................................................................</w:t>
      </w:r>
    </w:p>
    <w:p w14:paraId="6D831CB8" w14:textId="59F1A365" w:rsidR="005539E4" w:rsidRPr="005539E4" w:rsidRDefault="005539E4" w:rsidP="005539E4">
      <w:pPr>
        <w:spacing w:after="0" w:line="360" w:lineRule="auto"/>
        <w:ind w:left="2124" w:firstLine="708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................................................................................</w:t>
      </w:r>
    </w:p>
    <w:p w14:paraId="6753E8A6" w14:textId="4279E160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58C7FD3C" w14:textId="5B7375FC" w:rsidR="005539E4" w:rsidRDefault="005539E4" w:rsidP="00755675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1"/>
          <w:szCs w:val="21"/>
          <w:lang w:eastAsia="sk-SK"/>
        </w:rPr>
      </w:pPr>
      <w:r>
        <w:rPr>
          <w:rFonts w:ascii="Calibri" w:eastAsia="Times New Roman" w:hAnsi="Calibri" w:cs="Calibri"/>
          <w:b/>
          <w:bCs/>
          <w:sz w:val="21"/>
          <w:szCs w:val="21"/>
          <w:lang w:eastAsia="sk-SK"/>
        </w:rPr>
        <w:t>Spôsob vybavenia reklamácie:</w:t>
      </w:r>
    </w:p>
    <w:p w14:paraId="7782353C" w14:textId="59414631" w:rsidR="005539E4" w:rsidRDefault="005539E4" w:rsidP="005539E4">
      <w:pPr>
        <w:spacing w:after="0" w:line="276" w:lineRule="auto"/>
        <w:jc w:val="both"/>
        <w:rPr>
          <w:rFonts w:ascii="Calibri" w:eastAsia="Times New Roman" w:hAnsi="Calibri" w:cs="Calibri"/>
          <w:b/>
          <w:bCs/>
          <w:sz w:val="21"/>
          <w:szCs w:val="21"/>
          <w:lang w:eastAsia="sk-SK"/>
        </w:rPr>
      </w:pPr>
    </w:p>
    <w:p w14:paraId="382EA855" w14:textId="49C8F589" w:rsidR="005539E4" w:rsidRDefault="005539E4" w:rsidP="005539E4">
      <w:pPr>
        <w:spacing w:after="0" w:line="276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 xml:space="preserve">Navrhujem, aby bola moja reklamácia vybavená nasledovne </w:t>
      </w:r>
    </w:p>
    <w:p w14:paraId="3D8063CF" w14:textId="008AE8DF" w:rsidR="005539E4" w:rsidRDefault="005539E4" w:rsidP="005539E4">
      <w:pPr>
        <w:spacing w:after="0" w:line="276" w:lineRule="auto"/>
        <w:jc w:val="both"/>
        <w:rPr>
          <w:rFonts w:ascii="Calibri" w:eastAsia="Times New Roman" w:hAnsi="Calibri" w:cs="Calibri"/>
          <w:i/>
          <w:iCs/>
          <w:sz w:val="21"/>
          <w:szCs w:val="21"/>
          <w:lang w:eastAsia="sk-SK"/>
        </w:rPr>
      </w:pPr>
      <w:r>
        <w:rPr>
          <w:rFonts w:ascii="Calibri" w:eastAsia="Times New Roman" w:hAnsi="Calibri" w:cs="Calibri"/>
          <w:i/>
          <w:iCs/>
          <w:sz w:val="21"/>
          <w:szCs w:val="21"/>
          <w:lang w:eastAsia="sk-SK"/>
        </w:rPr>
        <w:t>(zaškrtnite prosím požadovaný spôsob vybavenia Vašej reklamácie)</w:t>
      </w:r>
    </w:p>
    <w:p w14:paraId="6C146B48" w14:textId="5F9D6B7B" w:rsidR="005539E4" w:rsidRDefault="005539E4" w:rsidP="005539E4">
      <w:pPr>
        <w:spacing w:after="0" w:line="276" w:lineRule="auto"/>
        <w:jc w:val="both"/>
        <w:rPr>
          <w:rFonts w:ascii="Calibri" w:eastAsia="Times New Roman" w:hAnsi="Calibri" w:cs="Calibri"/>
          <w:i/>
          <w:iCs/>
          <w:sz w:val="21"/>
          <w:szCs w:val="21"/>
          <w:lang w:eastAsia="sk-SK"/>
        </w:rPr>
      </w:pPr>
    </w:p>
    <w:p w14:paraId="2EB1C95B" w14:textId="77777777" w:rsidR="005539E4" w:rsidRDefault="005539E4" w:rsidP="005539E4">
      <w:pPr>
        <w:spacing w:after="0" w:line="276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noProof/>
          <w:sz w:val="21"/>
          <w:szCs w:val="21"/>
          <w:lang w:eastAsia="sk-SK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9631BB9" wp14:editId="644673DD">
                <wp:simplePos x="0" y="0"/>
                <wp:positionH relativeFrom="column">
                  <wp:posOffset>2667000</wp:posOffset>
                </wp:positionH>
                <wp:positionV relativeFrom="paragraph">
                  <wp:posOffset>6985</wp:posOffset>
                </wp:positionV>
                <wp:extent cx="259080" cy="205740"/>
                <wp:effectExtent l="0" t="0" r="26670" b="22860"/>
                <wp:wrapNone/>
                <wp:docPr id="2" name="Obdĺžni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205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121B56D2" id="Obdĺžnik 2" o:spid="_x0000_s1026" style="position:absolute;margin-left:210pt;margin-top:.55pt;width:20.4pt;height:16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" fillcolor="white [3201]" strokecolor="#70ad47 [3209]" strokeweight="1pt"/>
            </w:pict>
          </mc:Fallback>
        </mc:AlternateContent>
      </w:r>
      <w:r>
        <w:rPr>
          <w:rFonts w:ascii="Calibri" w:eastAsia="Times New Roman" w:hAnsi="Calibri" w:cs="Calibri"/>
          <w:noProof/>
          <w:sz w:val="21"/>
          <w:szCs w:val="21"/>
          <w:lang w:eastAsia="sk-SK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6286FF0" wp14:editId="2D4957D5">
                <wp:simplePos x="0" y="0"/>
                <wp:positionH relativeFrom="column">
                  <wp:posOffset>83185</wp:posOffset>
                </wp:positionH>
                <wp:positionV relativeFrom="paragraph">
                  <wp:posOffset>6985</wp:posOffset>
                </wp:positionV>
                <wp:extent cx="259080" cy="205740"/>
                <wp:effectExtent l="0" t="0" r="26670" b="22860"/>
                <wp:wrapNone/>
                <wp:docPr id="1" name="Obdĺžni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205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51ABC59B" id="Obdĺžnik 1" o:spid="_x0000_s1026" style="position:absolute;margin-left:6.55pt;margin-top:.55pt;width:20.4pt;height:16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" fillcolor="white [3201]" strokecolor="#70ad47 [3209]" strokeweight="1pt"/>
            </w:pict>
          </mc:Fallback>
        </mc:AlternateContent>
      </w:r>
      <w:r>
        <w:rPr>
          <w:rFonts w:ascii="Calibri" w:eastAsia="Times New Roman" w:hAnsi="Calibri" w:cs="Calibri"/>
          <w:noProof/>
          <w:sz w:val="21"/>
          <w:szCs w:val="21"/>
          <w:lang w:eastAsia="sk-SK"/>
        </w:rPr>
        <w:t xml:space="preserve">                 Poskytnutie náhradnej</w:t>
      </w:r>
      <w:r>
        <w:rPr>
          <w:rFonts w:ascii="Calibri" w:eastAsia="Times New Roman" w:hAnsi="Calibri" w:cs="Calibri"/>
          <w:sz w:val="21"/>
          <w:szCs w:val="21"/>
          <w:lang w:eastAsia="sk-SK"/>
        </w:rPr>
        <w:t xml:space="preserve"> služby                                     Zľava z ceny za službu</w:t>
      </w:r>
    </w:p>
    <w:p w14:paraId="42241DE5" w14:textId="77777777" w:rsidR="005539E4" w:rsidRDefault="005539E4" w:rsidP="005539E4">
      <w:pPr>
        <w:spacing w:after="0" w:line="276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3450FFDC" w14:textId="04C1ABDD" w:rsidR="005539E4" w:rsidRDefault="005539E4" w:rsidP="005539E4">
      <w:pPr>
        <w:spacing w:after="0" w:line="276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noProof/>
          <w:sz w:val="21"/>
          <w:szCs w:val="21"/>
          <w:lang w:eastAsia="sk-SK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4D35AFF" wp14:editId="123D705F">
                <wp:simplePos x="0" y="0"/>
                <wp:positionH relativeFrom="column">
                  <wp:posOffset>106680</wp:posOffset>
                </wp:positionH>
                <wp:positionV relativeFrom="paragraph">
                  <wp:posOffset>186690</wp:posOffset>
                </wp:positionV>
                <wp:extent cx="259080" cy="205740"/>
                <wp:effectExtent l="0" t="0" r="26670" b="22860"/>
                <wp:wrapNone/>
                <wp:docPr id="3" name="Obdĺžni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205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394E24BF" id="Obdĺžnik 3" o:spid="_x0000_s1026" style="position:absolute;margin-left:8.4pt;margin-top:14.7pt;width:20.4pt;height:16.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" fillcolor="white [3201]" strokecolor="#70ad47 [3209]" strokeweight="1pt"/>
            </w:pict>
          </mc:Fallback>
        </mc:AlternateContent>
      </w:r>
    </w:p>
    <w:p w14:paraId="56E9D086" w14:textId="21C63FCA" w:rsidR="005539E4" w:rsidRDefault="005539E4" w:rsidP="00130B15">
      <w:pPr>
        <w:spacing w:after="0" w:line="360" w:lineRule="auto"/>
        <w:jc w:val="both"/>
        <w:rPr>
          <w:rFonts w:ascii="Calibri" w:eastAsia="Times New Roman" w:hAnsi="Calibri" w:cs="Calibri"/>
          <w:i/>
          <w:iCs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 xml:space="preserve">                   </w:t>
      </w:r>
      <w:r w:rsidR="00130B15">
        <w:rPr>
          <w:rFonts w:ascii="Calibri" w:eastAsia="Times New Roman" w:hAnsi="Calibri" w:cs="Calibri"/>
          <w:sz w:val="21"/>
          <w:szCs w:val="21"/>
          <w:lang w:eastAsia="sk-SK"/>
        </w:rPr>
        <w:t>Odstúpenie od zmluvy a v</w:t>
      </w:r>
      <w:r>
        <w:rPr>
          <w:rFonts w:ascii="Calibri" w:eastAsia="Times New Roman" w:hAnsi="Calibri" w:cs="Calibri"/>
          <w:sz w:val="21"/>
          <w:szCs w:val="21"/>
          <w:lang w:eastAsia="sk-SK"/>
        </w:rPr>
        <w:t xml:space="preserve">rátenie peňazí za službu                                           </w:t>
      </w:r>
    </w:p>
    <w:p w14:paraId="0661A337" w14:textId="33C4CBA0" w:rsidR="005539E4" w:rsidRDefault="005539E4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21DF1A83" w14:textId="77777777" w:rsidR="00F9648F" w:rsidRDefault="00F9648F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770EA5BE" w14:textId="77777777" w:rsidR="00F9648F" w:rsidRDefault="00F9648F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11249980" w14:textId="0708C8DE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Dátum ..............</w:t>
      </w:r>
      <w:r>
        <w:rPr>
          <w:rFonts w:ascii="Calibri" w:eastAsia="Times New Roman" w:hAnsi="Calibri" w:cs="Calibri"/>
          <w:sz w:val="21"/>
          <w:szCs w:val="21"/>
          <w:lang w:eastAsia="sk-SK"/>
        </w:rPr>
        <w:t>...............</w:t>
      </w:r>
    </w:p>
    <w:p w14:paraId="55118D25" w14:textId="14DC56F1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640009EE" w14:textId="77777777" w:rsidR="005539E4" w:rsidRDefault="005539E4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1D609BBC" w14:textId="77777777" w:rsidR="00755675" w:rsidRDefault="00755675" w:rsidP="00755675">
      <w:pPr>
        <w:spacing w:after="0" w:line="240" w:lineRule="auto"/>
        <w:ind w:left="4248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...................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..............</w:t>
      </w:r>
      <w:r>
        <w:rPr>
          <w:rFonts w:ascii="Calibri" w:eastAsia="Times New Roman" w:hAnsi="Calibri" w:cs="Calibri"/>
          <w:sz w:val="21"/>
          <w:szCs w:val="21"/>
          <w:lang w:eastAsia="sk-SK"/>
        </w:rPr>
        <w:t>.................</w:t>
      </w:r>
    </w:p>
    <w:p w14:paraId="1E43463A" w14:textId="77777777" w:rsidR="00755675" w:rsidRDefault="00755675" w:rsidP="00755675">
      <w:pPr>
        <w:spacing w:after="0" w:line="240" w:lineRule="auto"/>
        <w:ind w:left="4248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P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 xml:space="preserve">odpis spotrebiteľa </w:t>
      </w:r>
    </w:p>
    <w:p w14:paraId="15E9EB20" w14:textId="77777777" w:rsidR="00755675" w:rsidRPr="00755675" w:rsidRDefault="00755675" w:rsidP="00755675">
      <w:pPr>
        <w:spacing w:after="0" w:line="240" w:lineRule="auto"/>
        <w:ind w:left="4248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 xml:space="preserve">(iba ak sa tento formulár podáva v listinnej podobe) </w:t>
      </w:r>
    </w:p>
    <w:sectPr w:rsidR="00755675" w:rsidRPr="00755675" w:rsidSect="003E73EA">
      <w:pgSz w:w="11906" w:h="16838"/>
      <w:pgMar w:top="1417" w:right="1417" w:bottom="72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LK0sDQyNzQEEko6SsGpxcWZ+XkgBUa1AL1MKHssAAAA"/>
  </w:docVars>
  <w:rsids>
    <w:rsidRoot w:val="00755675"/>
    <w:rsid w:val="00130B15"/>
    <w:rsid w:val="00277939"/>
    <w:rsid w:val="0034308F"/>
    <w:rsid w:val="003E73EA"/>
    <w:rsid w:val="004121C0"/>
    <w:rsid w:val="005539E4"/>
    <w:rsid w:val="005D58C8"/>
    <w:rsid w:val="00604E0D"/>
    <w:rsid w:val="0061281B"/>
    <w:rsid w:val="00664075"/>
    <w:rsid w:val="00755675"/>
    <w:rsid w:val="00BF40A9"/>
    <w:rsid w:val="00C03406"/>
    <w:rsid w:val="00CF14D7"/>
    <w:rsid w:val="00D27D82"/>
    <w:rsid w:val="00DF34D6"/>
    <w:rsid w:val="00F9648F"/>
    <w:rsid w:val="00FB2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5126EF"/>
  <w15:chartTrackingRefBased/>
  <w15:docId w15:val="{CF74D1E5-F2D7-4D74-BB01-4D65F1A91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7556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55675"/>
    <w:rPr>
      <w:rFonts w:ascii="Segoe UI" w:hAnsi="Segoe UI" w:cs="Segoe UI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F9648F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F9648F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F964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3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6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2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5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924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5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45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38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6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6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08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2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10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83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1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260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9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2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42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5</Words>
  <Characters>1572</Characters>
  <Application>Microsoft Office Word</Application>
  <DocSecurity>0</DocSecurity>
  <Lines>13</Lines>
  <Paragraphs>3</Paragraphs>
  <ScaleCrop>false</ScaleCrop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Rojkovicova</dc:creator>
  <cp:keywords/>
  <dc:description/>
  <cp:lastModifiedBy>Lasicek</cp:lastModifiedBy>
  <cp:revision>7</cp:revision>
  <dcterms:created xsi:type="dcterms:W3CDTF">2021-08-11T19:16:00Z</dcterms:created>
  <dcterms:modified xsi:type="dcterms:W3CDTF">2021-09-09T22:57:00Z</dcterms:modified>
</cp:coreProperties>
</file>